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4851C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4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Jyothsna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4E78C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rt working on signup </w:t>
            </w:r>
            <w:r w:rsidR="006A7BB6">
              <w:rPr>
                <w:rFonts w:ascii="Times New Roman" w:hAnsi="Times New Roman" w:cs="Times New Roman"/>
                <w:sz w:val="24"/>
                <w:szCs w:val="24"/>
              </w:rPr>
              <w:t>functionality.</w:t>
            </w:r>
          </w:p>
          <w:p w:rsidR="006A7BB6" w:rsidRDefault="006A7BB6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D91995"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proofErr w:type="spellEnd"/>
            <w:r w:rsidR="00D91995">
              <w:rPr>
                <w:rFonts w:ascii="Times New Roman" w:hAnsi="Times New Roman" w:cs="Times New Roman"/>
                <w:sz w:val="24"/>
                <w:szCs w:val="24"/>
              </w:rPr>
              <w:t xml:space="preserve"> to work on v</w:t>
            </w:r>
            <w:r w:rsidR="004851C4">
              <w:rPr>
                <w:rFonts w:ascii="Times New Roman" w:hAnsi="Times New Roman" w:cs="Times New Roman"/>
                <w:sz w:val="24"/>
                <w:szCs w:val="24"/>
              </w:rPr>
              <w:t>alidation</w:t>
            </w:r>
            <w:r w:rsidR="004C0B74">
              <w:rPr>
                <w:rFonts w:ascii="Times New Roman" w:hAnsi="Times New Roman" w:cs="Times New Roman"/>
                <w:sz w:val="24"/>
                <w:szCs w:val="24"/>
              </w:rPr>
              <w:t xml:space="preserve"> of the registration page</w:t>
            </w:r>
          </w:p>
          <w:p w:rsidR="004C0B74" w:rsidRDefault="004C0B74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 xml:space="preserve">Jyothsna and </w:t>
            </w:r>
            <w:proofErr w:type="spellStart"/>
            <w:r w:rsidR="003055B0"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setting up backend connectivity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>testing the model</w:t>
            </w:r>
            <w:r w:rsidR="00D91995">
              <w:rPr>
                <w:rFonts w:ascii="Times New Roman" w:hAnsi="Times New Roman" w:cs="Times New Roman"/>
                <w:sz w:val="24"/>
                <w:szCs w:val="24"/>
              </w:rPr>
              <w:t xml:space="preserve"> using postman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B46C8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s have been written</w:t>
            </w:r>
            <w:r w:rsidR="00E3588E">
              <w:rPr>
                <w:rFonts w:ascii="Times New Roman" w:hAnsi="Times New Roman" w:cs="Times New Roman"/>
                <w:sz w:val="24"/>
                <w:szCs w:val="24"/>
              </w:rPr>
              <w:t xml:space="preserve">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ration page </w:t>
            </w:r>
          </w:p>
          <w:p w:rsidR="00E52A57" w:rsidRDefault="00E52A57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coding has been done for registration page</w:t>
            </w:r>
          </w:p>
          <w:p w:rsidR="001D70FD" w:rsidRDefault="00E52A57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has been done and validations are working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5664C2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0C47F4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rwUAXFCObSwAAAA="/>
  </w:docVars>
  <w:rsids>
    <w:rsidRoot w:val="003E2DBC"/>
    <w:rsid w:val="000B2D1F"/>
    <w:rsid w:val="000C47F4"/>
    <w:rsid w:val="001D70FD"/>
    <w:rsid w:val="003055B0"/>
    <w:rsid w:val="003E2DBC"/>
    <w:rsid w:val="004472CA"/>
    <w:rsid w:val="004851C4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56302"/>
    <w:rsid w:val="00A02545"/>
    <w:rsid w:val="00A266FE"/>
    <w:rsid w:val="00AD61A6"/>
    <w:rsid w:val="00B70FE4"/>
    <w:rsid w:val="00BC63A8"/>
    <w:rsid w:val="00D218A8"/>
    <w:rsid w:val="00D578E4"/>
    <w:rsid w:val="00D65F27"/>
    <w:rsid w:val="00D91995"/>
    <w:rsid w:val="00DD7CA1"/>
    <w:rsid w:val="00E1708D"/>
    <w:rsid w:val="00E3588E"/>
    <w:rsid w:val="00E52A57"/>
    <w:rsid w:val="00E7504E"/>
    <w:rsid w:val="00EB46C8"/>
    <w:rsid w:val="00EC4443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F9F5D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15</cp:revision>
  <dcterms:created xsi:type="dcterms:W3CDTF">2020-06-11T00:09:00Z</dcterms:created>
  <dcterms:modified xsi:type="dcterms:W3CDTF">2020-06-25T03:34:00Z</dcterms:modified>
</cp:coreProperties>
</file>